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6A674F" w14:paraId="052F920A" w14:textId="77777777" w:rsidTr="006A674F">
        <w:tc>
          <w:tcPr>
            <w:tcW w:w="1558" w:type="dxa"/>
          </w:tcPr>
          <w:p w14:paraId="1E11139F" w14:textId="14D27EB7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Algorithms</w:t>
            </w:r>
          </w:p>
        </w:tc>
        <w:tc>
          <w:tcPr>
            <w:tcW w:w="1558" w:type="dxa"/>
          </w:tcPr>
          <w:p w14:paraId="102A7835" w14:textId="3128087A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10</w:t>
            </w:r>
          </w:p>
        </w:tc>
        <w:tc>
          <w:tcPr>
            <w:tcW w:w="1558" w:type="dxa"/>
          </w:tcPr>
          <w:p w14:paraId="48523AA2" w14:textId="530882CB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100</w:t>
            </w:r>
          </w:p>
        </w:tc>
        <w:tc>
          <w:tcPr>
            <w:tcW w:w="1558" w:type="dxa"/>
          </w:tcPr>
          <w:p w14:paraId="15A0273B" w14:textId="5C457E9E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1000</w:t>
            </w:r>
          </w:p>
        </w:tc>
        <w:tc>
          <w:tcPr>
            <w:tcW w:w="1559" w:type="dxa"/>
          </w:tcPr>
          <w:p w14:paraId="3C0DB5C3" w14:textId="52BFC084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10000</w:t>
            </w:r>
          </w:p>
        </w:tc>
        <w:tc>
          <w:tcPr>
            <w:tcW w:w="1559" w:type="dxa"/>
          </w:tcPr>
          <w:p w14:paraId="7502BD92" w14:textId="4247F7B9" w:rsidR="006A674F" w:rsidRPr="006A674F" w:rsidRDefault="006A674F" w:rsidP="006A674F">
            <w:pPr>
              <w:jc w:val="center"/>
              <w:rPr>
                <w:b/>
                <w:bCs/>
              </w:rPr>
            </w:pPr>
            <w:r w:rsidRPr="006A674F">
              <w:rPr>
                <w:b/>
                <w:bCs/>
              </w:rPr>
              <w:t>100000</w:t>
            </w:r>
          </w:p>
        </w:tc>
      </w:tr>
      <w:tr w:rsidR="006A674F" w14:paraId="78F2A6A5" w14:textId="77777777" w:rsidTr="006A674F">
        <w:tc>
          <w:tcPr>
            <w:tcW w:w="1558" w:type="dxa"/>
          </w:tcPr>
          <w:p w14:paraId="0D0230D3" w14:textId="744746B3" w:rsidR="006A674F" w:rsidRDefault="006A674F">
            <w:r>
              <w:t>Selection</w:t>
            </w:r>
          </w:p>
        </w:tc>
        <w:tc>
          <w:tcPr>
            <w:tcW w:w="1558" w:type="dxa"/>
          </w:tcPr>
          <w:p w14:paraId="2817C20E" w14:textId="114D4D67" w:rsidR="006A674F" w:rsidRDefault="006A674F">
            <w:r>
              <w:t>0</w:t>
            </w:r>
          </w:p>
        </w:tc>
        <w:tc>
          <w:tcPr>
            <w:tcW w:w="1558" w:type="dxa"/>
          </w:tcPr>
          <w:p w14:paraId="327C5DCA" w14:textId="5D9F21E3" w:rsidR="006A674F" w:rsidRDefault="006A674F">
            <w:r>
              <w:t>0</w:t>
            </w:r>
          </w:p>
        </w:tc>
        <w:tc>
          <w:tcPr>
            <w:tcW w:w="1558" w:type="dxa"/>
          </w:tcPr>
          <w:p w14:paraId="6826EBE4" w14:textId="5A7DD5FB" w:rsidR="006A674F" w:rsidRDefault="00890D50">
            <w:r w:rsidRPr="00890D50">
              <w:t>0.0935163497</w:t>
            </w:r>
          </w:p>
        </w:tc>
        <w:tc>
          <w:tcPr>
            <w:tcW w:w="1559" w:type="dxa"/>
          </w:tcPr>
          <w:p w14:paraId="38347E0B" w14:textId="73745C35" w:rsidR="006A674F" w:rsidRDefault="00890D50">
            <w:r w:rsidRPr="00890D50">
              <w:t>10.644934177</w:t>
            </w:r>
          </w:p>
        </w:tc>
        <w:tc>
          <w:tcPr>
            <w:tcW w:w="1559" w:type="dxa"/>
          </w:tcPr>
          <w:p w14:paraId="50D43B45" w14:textId="4363EF30" w:rsidR="006A674F" w:rsidRDefault="008B1522" w:rsidP="008B1522">
            <w:pPr>
              <w:jc w:val="center"/>
            </w:pPr>
            <w:r>
              <w:t>inf</w:t>
            </w:r>
          </w:p>
        </w:tc>
      </w:tr>
      <w:tr w:rsidR="006A674F" w14:paraId="24B2C585" w14:textId="77777777" w:rsidTr="006A674F">
        <w:tc>
          <w:tcPr>
            <w:tcW w:w="1558" w:type="dxa"/>
          </w:tcPr>
          <w:p w14:paraId="0FF00D51" w14:textId="13184C54" w:rsidR="006A674F" w:rsidRDefault="006A674F">
            <w:r>
              <w:t>Insertion</w:t>
            </w:r>
          </w:p>
        </w:tc>
        <w:tc>
          <w:tcPr>
            <w:tcW w:w="1558" w:type="dxa"/>
          </w:tcPr>
          <w:p w14:paraId="073B9C32" w14:textId="077BDDF8" w:rsidR="006A674F" w:rsidRDefault="006A674F">
            <w:r>
              <w:t>0</w:t>
            </w:r>
          </w:p>
        </w:tc>
        <w:tc>
          <w:tcPr>
            <w:tcW w:w="1558" w:type="dxa"/>
          </w:tcPr>
          <w:p w14:paraId="14E3CD62" w14:textId="3CE3E785" w:rsidR="006A674F" w:rsidRDefault="006A674F">
            <w:r>
              <w:t>0</w:t>
            </w:r>
          </w:p>
        </w:tc>
        <w:tc>
          <w:tcPr>
            <w:tcW w:w="1558" w:type="dxa"/>
          </w:tcPr>
          <w:p w14:paraId="024AEA51" w14:textId="17FB122B" w:rsidR="006A674F" w:rsidRDefault="00890D50">
            <w:r w:rsidRPr="00890D50">
              <w:t>0.0778987407</w:t>
            </w:r>
          </w:p>
        </w:tc>
        <w:tc>
          <w:tcPr>
            <w:tcW w:w="1559" w:type="dxa"/>
          </w:tcPr>
          <w:p w14:paraId="0F0BE45E" w14:textId="49F7AC1C" w:rsidR="006A674F" w:rsidRDefault="00890D50">
            <w:r w:rsidRPr="00890D50">
              <w:t>9.9463298320</w:t>
            </w:r>
          </w:p>
        </w:tc>
        <w:tc>
          <w:tcPr>
            <w:tcW w:w="1559" w:type="dxa"/>
          </w:tcPr>
          <w:p w14:paraId="5644B3CE" w14:textId="15406B86" w:rsidR="006A674F" w:rsidRDefault="008B1522" w:rsidP="008B1522">
            <w:pPr>
              <w:jc w:val="center"/>
            </w:pPr>
            <w:r>
              <w:t>inf</w:t>
            </w:r>
          </w:p>
        </w:tc>
      </w:tr>
      <w:tr w:rsidR="006A674F" w14:paraId="76A7D0F7" w14:textId="77777777" w:rsidTr="006A674F">
        <w:tc>
          <w:tcPr>
            <w:tcW w:w="1558" w:type="dxa"/>
          </w:tcPr>
          <w:p w14:paraId="7950576E" w14:textId="7363A8BE" w:rsidR="006A674F" w:rsidRDefault="006A674F">
            <w:r>
              <w:t>Bubble</w:t>
            </w:r>
          </w:p>
        </w:tc>
        <w:tc>
          <w:tcPr>
            <w:tcW w:w="1558" w:type="dxa"/>
          </w:tcPr>
          <w:p w14:paraId="1A37082E" w14:textId="35FF2C0A" w:rsidR="006A674F" w:rsidRDefault="006A674F">
            <w:r>
              <w:t>0</w:t>
            </w:r>
          </w:p>
        </w:tc>
        <w:tc>
          <w:tcPr>
            <w:tcW w:w="1558" w:type="dxa"/>
          </w:tcPr>
          <w:p w14:paraId="4C4191DF" w14:textId="0E359BEE" w:rsidR="006A674F" w:rsidRDefault="006A674F">
            <w:r>
              <w:t>0</w:t>
            </w:r>
          </w:p>
        </w:tc>
        <w:tc>
          <w:tcPr>
            <w:tcW w:w="1558" w:type="dxa"/>
          </w:tcPr>
          <w:p w14:paraId="0A85E498" w14:textId="6BB05513" w:rsidR="006A674F" w:rsidRDefault="006A674F">
            <w:r w:rsidRPr="006A674F">
              <w:t>0.2030742168</w:t>
            </w:r>
          </w:p>
        </w:tc>
        <w:tc>
          <w:tcPr>
            <w:tcW w:w="1559" w:type="dxa"/>
          </w:tcPr>
          <w:p w14:paraId="4D9F40C2" w14:textId="26BC6552" w:rsidR="006A674F" w:rsidRDefault="00890D50">
            <w:r w:rsidRPr="00890D50">
              <w:t>21.299693107</w:t>
            </w:r>
          </w:p>
        </w:tc>
        <w:tc>
          <w:tcPr>
            <w:tcW w:w="1559" w:type="dxa"/>
          </w:tcPr>
          <w:p w14:paraId="71842C63" w14:textId="6D1A1105" w:rsidR="006A674F" w:rsidRDefault="008B1522" w:rsidP="008B1522">
            <w:pPr>
              <w:jc w:val="center"/>
            </w:pPr>
            <w:r>
              <w:t>inf</w:t>
            </w:r>
          </w:p>
        </w:tc>
      </w:tr>
      <w:tr w:rsidR="006A674F" w14:paraId="6A8FE439" w14:textId="77777777" w:rsidTr="006A674F">
        <w:tc>
          <w:tcPr>
            <w:tcW w:w="1558" w:type="dxa"/>
          </w:tcPr>
          <w:p w14:paraId="1F088F70" w14:textId="2D6ADCCE" w:rsidR="006A674F" w:rsidRDefault="006A674F">
            <w:r>
              <w:t>Heap</w:t>
            </w:r>
          </w:p>
        </w:tc>
        <w:tc>
          <w:tcPr>
            <w:tcW w:w="1558" w:type="dxa"/>
          </w:tcPr>
          <w:p w14:paraId="26739155" w14:textId="19495746" w:rsidR="006A674F" w:rsidRDefault="006A674F">
            <w:r>
              <w:t>0</w:t>
            </w:r>
          </w:p>
        </w:tc>
        <w:tc>
          <w:tcPr>
            <w:tcW w:w="1558" w:type="dxa"/>
          </w:tcPr>
          <w:p w14:paraId="3A9B34F5" w14:textId="39ABBF4B" w:rsidR="006A674F" w:rsidRDefault="006A674F">
            <w:r>
              <w:t>0</w:t>
            </w:r>
          </w:p>
        </w:tc>
        <w:tc>
          <w:tcPr>
            <w:tcW w:w="1558" w:type="dxa"/>
          </w:tcPr>
          <w:p w14:paraId="6F4B74FD" w14:textId="3847CAB8" w:rsidR="006A674F" w:rsidRDefault="00890D50">
            <w:r w:rsidRPr="00890D50">
              <w:t>0.015604019</w:t>
            </w:r>
          </w:p>
        </w:tc>
        <w:tc>
          <w:tcPr>
            <w:tcW w:w="1559" w:type="dxa"/>
          </w:tcPr>
          <w:p w14:paraId="3CD413E2" w14:textId="09C9DF7C" w:rsidR="006A674F" w:rsidRDefault="00890D50">
            <w:r w:rsidRPr="00890D50">
              <w:t>0.1405527591</w:t>
            </w:r>
          </w:p>
        </w:tc>
        <w:tc>
          <w:tcPr>
            <w:tcW w:w="1559" w:type="dxa"/>
          </w:tcPr>
          <w:p w14:paraId="2F0B9640" w14:textId="5D66C033" w:rsidR="006A674F" w:rsidRDefault="008B1522">
            <w:r w:rsidRPr="008B1522">
              <w:t>1.6100969314</w:t>
            </w:r>
          </w:p>
        </w:tc>
      </w:tr>
      <w:tr w:rsidR="006A674F" w14:paraId="3925F171" w14:textId="77777777" w:rsidTr="006A674F">
        <w:tc>
          <w:tcPr>
            <w:tcW w:w="1558" w:type="dxa"/>
          </w:tcPr>
          <w:p w14:paraId="2D3349C8" w14:textId="42840CEC" w:rsidR="006A674F" w:rsidRDefault="006A674F">
            <w:r>
              <w:t>Merge</w:t>
            </w:r>
          </w:p>
        </w:tc>
        <w:tc>
          <w:tcPr>
            <w:tcW w:w="1558" w:type="dxa"/>
          </w:tcPr>
          <w:p w14:paraId="23A246CA" w14:textId="2DA5D187" w:rsidR="006A674F" w:rsidRDefault="006A674F">
            <w:r>
              <w:t>0</w:t>
            </w:r>
          </w:p>
        </w:tc>
        <w:tc>
          <w:tcPr>
            <w:tcW w:w="1558" w:type="dxa"/>
          </w:tcPr>
          <w:p w14:paraId="238271A6" w14:textId="0CD6852E" w:rsidR="006A674F" w:rsidRDefault="006A674F">
            <w:r>
              <w:t>0</w:t>
            </w:r>
          </w:p>
        </w:tc>
        <w:tc>
          <w:tcPr>
            <w:tcW w:w="1558" w:type="dxa"/>
          </w:tcPr>
          <w:p w14:paraId="5E4EC4F8" w14:textId="6C5F59DB" w:rsidR="006A674F" w:rsidRDefault="00890D50">
            <w:r w:rsidRPr="00890D50">
              <w:t>0.015602827</w:t>
            </w:r>
          </w:p>
        </w:tc>
        <w:tc>
          <w:tcPr>
            <w:tcW w:w="1559" w:type="dxa"/>
          </w:tcPr>
          <w:p w14:paraId="0EE74BDE" w14:textId="04232671" w:rsidR="006A674F" w:rsidRDefault="00890D50">
            <w:r w:rsidRPr="00890D50">
              <w:t>0.0584976673</w:t>
            </w:r>
          </w:p>
        </w:tc>
        <w:tc>
          <w:tcPr>
            <w:tcW w:w="1559" w:type="dxa"/>
          </w:tcPr>
          <w:p w14:paraId="5A563B18" w14:textId="26FEAA9D" w:rsidR="006A674F" w:rsidRDefault="008B1522">
            <w:r w:rsidRPr="008B1522">
              <w:t>0.6294970512</w:t>
            </w:r>
          </w:p>
        </w:tc>
      </w:tr>
      <w:tr w:rsidR="006A674F" w14:paraId="18C2DA35" w14:textId="77777777" w:rsidTr="006A674F">
        <w:tc>
          <w:tcPr>
            <w:tcW w:w="1558" w:type="dxa"/>
          </w:tcPr>
          <w:p w14:paraId="7FAC6133" w14:textId="3316EB4A" w:rsidR="006A674F" w:rsidRDefault="006A674F">
            <w:r>
              <w:t>Quick</w:t>
            </w:r>
          </w:p>
        </w:tc>
        <w:tc>
          <w:tcPr>
            <w:tcW w:w="1558" w:type="dxa"/>
          </w:tcPr>
          <w:p w14:paraId="1319E9FA" w14:textId="4D63EB41" w:rsidR="006A674F" w:rsidRDefault="006A674F">
            <w:r>
              <w:t>0</w:t>
            </w:r>
          </w:p>
        </w:tc>
        <w:tc>
          <w:tcPr>
            <w:tcW w:w="1558" w:type="dxa"/>
          </w:tcPr>
          <w:p w14:paraId="6431C674" w14:textId="1CBFDC87" w:rsidR="006A674F" w:rsidRDefault="006A674F">
            <w:r>
              <w:t>0</w:t>
            </w:r>
          </w:p>
        </w:tc>
        <w:tc>
          <w:tcPr>
            <w:tcW w:w="1558" w:type="dxa"/>
          </w:tcPr>
          <w:p w14:paraId="6497378A" w14:textId="25038AB2" w:rsidR="006A674F" w:rsidRDefault="00890D50">
            <w:r w:rsidRPr="00890D50">
              <w:t>0.0</w:t>
            </w:r>
          </w:p>
        </w:tc>
        <w:tc>
          <w:tcPr>
            <w:tcW w:w="1559" w:type="dxa"/>
          </w:tcPr>
          <w:p w14:paraId="183A9C73" w14:textId="3137C18C" w:rsidR="006A674F" w:rsidRDefault="00890D50" w:rsidP="00890D50">
            <w:pPr>
              <w:jc w:val="center"/>
            </w:pPr>
            <w:r w:rsidRPr="00890D50">
              <w:t>0.0312824249</w:t>
            </w:r>
          </w:p>
        </w:tc>
        <w:tc>
          <w:tcPr>
            <w:tcW w:w="1559" w:type="dxa"/>
          </w:tcPr>
          <w:p w14:paraId="1B90B029" w14:textId="5EE8994C" w:rsidR="006A674F" w:rsidRDefault="008B1522">
            <w:r w:rsidRPr="008B1522">
              <w:t>1.3416831493</w:t>
            </w:r>
          </w:p>
        </w:tc>
      </w:tr>
    </w:tbl>
    <w:p w14:paraId="0F1254A7" w14:textId="77777777" w:rsidR="006B5BF4" w:rsidRDefault="006B5BF4"/>
    <w:sectPr w:rsidR="006B5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M1MrU0NTGwtDRV0lEKTi0uzszPAykwrAUAKmK0KCwAAAA="/>
  </w:docVars>
  <w:rsids>
    <w:rsidRoot w:val="006A674F"/>
    <w:rsid w:val="006A674F"/>
    <w:rsid w:val="006B5BF4"/>
    <w:rsid w:val="00890D50"/>
    <w:rsid w:val="008B1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73A40"/>
  <w15:chartTrackingRefBased/>
  <w15:docId w15:val="{99984310-6BEE-4E0F-A612-BF4363EB9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ndu Fernando</dc:creator>
  <cp:keywords/>
  <dc:description/>
  <cp:lastModifiedBy>Ravindu Fernando</cp:lastModifiedBy>
  <cp:revision>1</cp:revision>
  <dcterms:created xsi:type="dcterms:W3CDTF">2022-08-17T10:42:00Z</dcterms:created>
  <dcterms:modified xsi:type="dcterms:W3CDTF">2022-08-17T10:56:00Z</dcterms:modified>
</cp:coreProperties>
</file>